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B88" w:rsidRPr="000911AD" w:rsidRDefault="00E962F0" w:rsidP="000911AD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rPr>
          <w:b/>
          <w:sz w:val="20"/>
          <w:szCs w:val="20"/>
          <w:lang w:val="en-GB"/>
        </w:rPr>
      </w:pPr>
      <w:r>
        <w:rPr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674370</wp:posOffset>
                </wp:positionH>
                <wp:positionV relativeFrom="page">
                  <wp:posOffset>6369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B33325" w:rsidRDefault="001B4DCF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AA 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Travel Grant </w:t>
                                  </w:r>
                                  <w:r w:rsidR="00486816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2023</w:t>
                                  </w:r>
                                  <w:r w:rsidR="00431B51" w:rsidRPr="00431B51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br/>
                                  </w:r>
                                  <w:r w:rsidR="00C9001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dedicated to</w:t>
                                  </w:r>
                                  <w:r w:rsidR="00431B51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EAA Schools</w:t>
                                  </w:r>
                                </w:p>
                                <w:p w:rsidR="00420727" w:rsidRPr="00B33325" w:rsidRDefault="000911AD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pplication F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240E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1pt;margin-top:50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B33325" w:rsidRDefault="001B4DCF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EAA 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Travel Grant </w:t>
                            </w:r>
                            <w:r w:rsidR="00486816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2023</w:t>
                            </w:r>
                            <w:r w:rsidR="00431B51" w:rsidRPr="00431B51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br/>
                            </w:r>
                            <w:r w:rsidR="00C9001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dedicated to</w:t>
                            </w:r>
                            <w:r w:rsidR="00431B51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EAA Schools</w:t>
                            </w:r>
                          </w:p>
                          <w:p w:rsidR="00420727" w:rsidRPr="00B33325" w:rsidRDefault="000911AD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pplication F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240E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1479B">
        <w:rPr>
          <w:b/>
          <w:sz w:val="22"/>
          <w:szCs w:val="22"/>
          <w:lang w:val="en-GB"/>
        </w:rPr>
        <w:br/>
      </w:r>
      <w:r>
        <w:rPr>
          <w:noProof/>
          <w:sz w:val="20"/>
          <w:szCs w:val="20"/>
          <w:u w:val="single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7B88" w:rsidRPr="000911AD">
        <w:rPr>
          <w:b/>
          <w:sz w:val="20"/>
          <w:szCs w:val="20"/>
          <w:u w:val="single"/>
          <w:lang w:val="en-GB"/>
        </w:rPr>
        <w:t xml:space="preserve">Please indicate </w:t>
      </w:r>
      <w:r w:rsidR="007C3C4D" w:rsidRPr="000911AD">
        <w:rPr>
          <w:b/>
          <w:sz w:val="20"/>
          <w:szCs w:val="20"/>
          <w:u w:val="single"/>
          <w:lang w:val="en-GB"/>
        </w:rPr>
        <w:t>the EAA School you apply for</w:t>
      </w:r>
      <w:r w:rsidR="005B7B88" w:rsidRPr="000911AD">
        <w:rPr>
          <w:b/>
          <w:sz w:val="20"/>
          <w:szCs w:val="20"/>
          <w:u w:val="single"/>
          <w:lang w:val="en-GB"/>
        </w:rPr>
        <w:t xml:space="preserve">: </w:t>
      </w:r>
      <w:r w:rsidR="005532E6" w:rsidRPr="000911AD">
        <w:rPr>
          <w:b/>
          <w:sz w:val="20"/>
          <w:szCs w:val="20"/>
          <w:u w:val="single"/>
          <w:lang w:val="en-GB"/>
        </w:rPr>
        <w:br/>
      </w:r>
      <w:r w:rsidR="000911AD">
        <w:rPr>
          <w:b/>
          <w:sz w:val="20"/>
          <w:szCs w:val="20"/>
          <w:lang w:val="en-GB"/>
        </w:rPr>
        <w:t xml:space="preserve">1. </w:t>
      </w:r>
      <w:r w:rsidR="007C3C4D" w:rsidRPr="000911AD">
        <w:rPr>
          <w:b/>
          <w:sz w:val="20"/>
          <w:szCs w:val="20"/>
          <w:lang w:val="en-GB"/>
        </w:rPr>
        <w:t xml:space="preserve">EAA School Budapest </w:t>
      </w:r>
      <w:r w:rsidR="0061479B" w:rsidRPr="000911AD">
        <w:rPr>
          <w:b/>
          <w:sz w:val="20"/>
          <w:szCs w:val="20"/>
          <w:lang w:val="en-GB"/>
        </w:rPr>
        <w:tab/>
      </w:r>
      <w:r w:rsidR="007C3C4D" w:rsidRPr="000911AD">
        <w:rPr>
          <w:b/>
          <w:sz w:val="20"/>
          <w:szCs w:val="20"/>
          <w:lang w:val="en-GB"/>
        </w:rPr>
        <w:t>(</w:t>
      </w:r>
      <w:r w:rsidR="005532E6" w:rsidRPr="000911AD">
        <w:rPr>
          <w:b/>
          <w:sz w:val="20"/>
          <w:szCs w:val="20"/>
          <w:lang w:val="en-GB"/>
        </w:rPr>
        <w:t>d</w:t>
      </w:r>
      <w:r w:rsidR="007C3C4D" w:rsidRPr="000911AD">
        <w:rPr>
          <w:b/>
          <w:sz w:val="20"/>
          <w:szCs w:val="20"/>
          <w:lang w:val="en-GB"/>
        </w:rPr>
        <w:t>eadline for application</w:t>
      </w:r>
      <w:proofErr w:type="gramStart"/>
      <w:r w:rsidR="007C3C4D" w:rsidRPr="000911AD">
        <w:rPr>
          <w:b/>
          <w:sz w:val="20"/>
          <w:szCs w:val="20"/>
          <w:lang w:val="en-GB"/>
        </w:rPr>
        <w:t>:1</w:t>
      </w:r>
      <w:proofErr w:type="gramEnd"/>
      <w:r w:rsidR="007C3C4D" w:rsidRPr="000911AD">
        <w:rPr>
          <w:b/>
          <w:sz w:val="20"/>
          <w:szCs w:val="20"/>
          <w:lang w:val="en-GB"/>
        </w:rPr>
        <w:t xml:space="preserve"> February 202</w:t>
      </w:r>
      <w:r w:rsidR="00486816">
        <w:rPr>
          <w:b/>
          <w:sz w:val="20"/>
          <w:szCs w:val="20"/>
          <w:lang w:val="en-GB"/>
        </w:rPr>
        <w:t>3</w:t>
      </w:r>
      <w:r w:rsidR="007C3C4D" w:rsidRPr="000911AD">
        <w:rPr>
          <w:b/>
          <w:sz w:val="20"/>
          <w:szCs w:val="20"/>
          <w:lang w:val="en-GB"/>
        </w:rPr>
        <w:t>)</w:t>
      </w:r>
      <w:r w:rsidR="00AE4E4B" w:rsidRPr="000911AD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ab/>
      </w:r>
      <w:r w:rsidR="004E52E1" w:rsidRPr="000911AD">
        <w:rPr>
          <w:b/>
          <w:sz w:val="20"/>
          <w:szCs w:val="20"/>
          <w:lang w:val="en-GB"/>
        </w:rPr>
        <w:t>□</w:t>
      </w:r>
    </w:p>
    <w:p w:rsidR="007C3C4D" w:rsidRPr="000911AD" w:rsidRDefault="000911AD" w:rsidP="003C5A08">
      <w:pPr>
        <w:pStyle w:val="Default"/>
        <w:tabs>
          <w:tab w:val="left" w:pos="284"/>
          <w:tab w:val="left" w:pos="3402"/>
        </w:tabs>
        <w:contextualSpacing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 xml:space="preserve">4. </w:t>
      </w:r>
      <w:r w:rsidR="007C3C4D" w:rsidRPr="000911AD">
        <w:rPr>
          <w:b/>
          <w:sz w:val="20"/>
          <w:szCs w:val="20"/>
          <w:lang w:val="en-GB"/>
        </w:rPr>
        <w:t xml:space="preserve">EAA </w:t>
      </w:r>
      <w:r w:rsidR="0061479B" w:rsidRPr="000911AD">
        <w:rPr>
          <w:b/>
          <w:sz w:val="20"/>
          <w:szCs w:val="20"/>
          <w:lang w:val="en-GB"/>
        </w:rPr>
        <w:t>Ultrasound S</w:t>
      </w:r>
      <w:r w:rsidR="00AE4E4B" w:rsidRPr="000911AD">
        <w:rPr>
          <w:b/>
          <w:sz w:val="20"/>
          <w:szCs w:val="20"/>
          <w:lang w:val="en-GB"/>
        </w:rPr>
        <w:t xml:space="preserve">chool </w:t>
      </w:r>
      <w:r w:rsidR="003C5A08">
        <w:rPr>
          <w:b/>
          <w:sz w:val="20"/>
          <w:szCs w:val="20"/>
          <w:lang w:val="en-GB"/>
        </w:rPr>
        <w:t>(deadline for application: 30 January 2023)</w:t>
      </w:r>
      <w:r w:rsidR="003C5A08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>□</w:t>
      </w:r>
      <w:r w:rsidR="007C3C4D" w:rsidRPr="000911AD">
        <w:rPr>
          <w:b/>
          <w:sz w:val="20"/>
          <w:szCs w:val="20"/>
          <w:lang w:val="en-GB"/>
        </w:rPr>
        <w:tab/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5532E6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completed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the 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proofErr w:type="gramStart"/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 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Email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Pr="000C6B1C">
        <w:rPr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0C6B1C">
        <w:rPr>
          <w:color w:val="auto"/>
          <w:sz w:val="22"/>
          <w:szCs w:val="20"/>
          <w:lang w:val="en-GB"/>
        </w:rPr>
        <w:t xml:space="preserve">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</w:t>
      </w:r>
      <w:proofErr w:type="gramStart"/>
      <w:r w:rsidR="00703A4E" w:rsidRPr="00DC5FDF">
        <w:rPr>
          <w:color w:val="auto"/>
          <w:sz w:val="20"/>
          <w:szCs w:val="20"/>
          <w:lang w:val="en-GB"/>
        </w:rPr>
        <w:t>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  <w:proofErr w:type="gramEnd"/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3C5A08">
        <w:rPr>
          <w:color w:val="auto"/>
          <w:sz w:val="20"/>
          <w:szCs w:val="20"/>
          <w:lang w:val="en-GB"/>
        </w:rPr>
        <w:t>2022/2023</w:t>
      </w:r>
      <w:bookmarkStart w:id="0" w:name="_GoBack"/>
      <w:bookmarkEnd w:id="0"/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>grant will be provided on reimbursement basis 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 w:rsidSect="005532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2073" w:rsidRDefault="00EA2073" w:rsidP="00C80C6E">
      <w:pPr>
        <w:spacing w:after="0" w:line="240" w:lineRule="auto"/>
      </w:pPr>
      <w:r>
        <w:separator/>
      </w:r>
    </w:p>
  </w:endnote>
  <w:endnote w:type="continuationSeparator" w:id="0">
    <w:p w:rsidR="00EA2073" w:rsidRDefault="00EA2073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2073" w:rsidRDefault="00EA2073" w:rsidP="00C80C6E">
      <w:pPr>
        <w:spacing w:after="0" w:line="240" w:lineRule="auto"/>
      </w:pPr>
      <w:r>
        <w:separator/>
      </w:r>
    </w:p>
  </w:footnote>
  <w:footnote w:type="continuationSeparator" w:id="0">
    <w:p w:rsidR="00EA2073" w:rsidRDefault="00EA2073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C59D6"/>
    <w:rsid w:val="003C5A08"/>
    <w:rsid w:val="003F101A"/>
    <w:rsid w:val="0041308B"/>
    <w:rsid w:val="0041329B"/>
    <w:rsid w:val="004134D3"/>
    <w:rsid w:val="00420727"/>
    <w:rsid w:val="00421BCE"/>
    <w:rsid w:val="00431B51"/>
    <w:rsid w:val="00454859"/>
    <w:rsid w:val="00480727"/>
    <w:rsid w:val="00486816"/>
    <w:rsid w:val="004B640D"/>
    <w:rsid w:val="004E52E1"/>
    <w:rsid w:val="00502362"/>
    <w:rsid w:val="00503FE9"/>
    <w:rsid w:val="0052060E"/>
    <w:rsid w:val="005532E6"/>
    <w:rsid w:val="00555EB3"/>
    <w:rsid w:val="00557A5D"/>
    <w:rsid w:val="005B056B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F12C8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C3C4D"/>
    <w:rsid w:val="007E642D"/>
    <w:rsid w:val="007F5002"/>
    <w:rsid w:val="00802277"/>
    <w:rsid w:val="00811909"/>
    <w:rsid w:val="00812DBC"/>
    <w:rsid w:val="008144B4"/>
    <w:rsid w:val="008155D1"/>
    <w:rsid w:val="00826828"/>
    <w:rsid w:val="008456AA"/>
    <w:rsid w:val="008A5F25"/>
    <w:rsid w:val="008A628F"/>
    <w:rsid w:val="008B240E"/>
    <w:rsid w:val="009063F7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7AC2"/>
    <w:rsid w:val="00B33325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962F0"/>
    <w:rsid w:val="00EA2073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959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23T09:25:00Z</dcterms:created>
  <dcterms:modified xsi:type="dcterms:W3CDTF">2022-11-23T09:25:00Z</dcterms:modified>
</cp:coreProperties>
</file>